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6DE888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677E9587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7E3B3A00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412D09A9" w14:textId="632014D4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53138E">
        <w:rPr>
          <w:rFonts w:eastAsia="Calibri"/>
          <w:sz w:val="40"/>
          <w:szCs w:val="28"/>
        </w:rPr>
        <w:t>1</w:t>
      </w:r>
    </w:p>
    <w:p w14:paraId="77D87561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461BF409" w14:textId="1DD91680" w:rsidR="00B66FB9" w:rsidRPr="00361235" w:rsidRDefault="0053138E" w:rsidP="00B66FB9">
      <w:pPr>
        <w:pStyle w:val="Title"/>
      </w:pPr>
      <w:r>
        <w:t>Getting Acquainted with Python</w:t>
      </w:r>
    </w:p>
    <w:p w14:paraId="396DE964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489F7F4A" w14:textId="77777777" w:rsidR="00B66FB9" w:rsidRPr="00EA55B5" w:rsidRDefault="00B66FB9" w:rsidP="00B66FB9">
      <w:pPr>
        <w:contextualSpacing/>
        <w:rPr>
          <w:szCs w:val="32"/>
        </w:rPr>
      </w:pPr>
    </w:p>
    <w:p w14:paraId="29E30B2F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04846F1A" w14:textId="77777777" w:rsidTr="0039622E">
        <w:tc>
          <w:tcPr>
            <w:tcW w:w="4508" w:type="dxa"/>
          </w:tcPr>
          <w:p w14:paraId="0630C0A0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175A7698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167C39E4" w14:textId="77777777" w:rsidTr="0039622E">
        <w:tc>
          <w:tcPr>
            <w:tcW w:w="4508" w:type="dxa"/>
          </w:tcPr>
          <w:p w14:paraId="4770EED2" w14:textId="32931F96" w:rsidR="00B66FB9" w:rsidRPr="00EA55B5" w:rsidRDefault="0053138E" w:rsidP="0053138E">
            <w:pPr>
              <w:contextualSpacing/>
              <w:rPr>
                <w:rFonts w:eastAsia="Calibri"/>
                <w:b/>
              </w:rPr>
            </w:pPr>
            <w:r>
              <w:rPr>
                <w:rFonts w:eastAsia="Calibri"/>
              </w:rPr>
              <w:t>Sustento, Myke Alvin</w:t>
            </w:r>
          </w:p>
        </w:tc>
        <w:tc>
          <w:tcPr>
            <w:tcW w:w="4508" w:type="dxa"/>
          </w:tcPr>
          <w:p w14:paraId="5286BFE3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36C58BD0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539175F1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0E666E0E" w14:textId="512F7E9B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2618D43B" w14:textId="21929FB2" w:rsidR="0053138E" w:rsidRDefault="0053138E" w:rsidP="00B66FB9">
      <w:pPr>
        <w:contextualSpacing/>
        <w:jc w:val="center"/>
        <w:rPr>
          <w:rFonts w:eastAsia="Calibri"/>
          <w:b/>
        </w:rPr>
      </w:pPr>
    </w:p>
    <w:p w14:paraId="1105355A" w14:textId="0FDC6E54" w:rsidR="0053138E" w:rsidRDefault="0053138E" w:rsidP="00B66FB9">
      <w:pPr>
        <w:contextualSpacing/>
        <w:jc w:val="center"/>
        <w:rPr>
          <w:rFonts w:eastAsia="Calibri"/>
          <w:b/>
        </w:rPr>
      </w:pPr>
    </w:p>
    <w:p w14:paraId="16813B93" w14:textId="77777777" w:rsidR="0053138E" w:rsidRDefault="0053138E" w:rsidP="00B66FB9">
      <w:pPr>
        <w:contextualSpacing/>
        <w:jc w:val="center"/>
        <w:rPr>
          <w:rFonts w:eastAsia="Calibri"/>
          <w:b/>
        </w:rPr>
      </w:pPr>
    </w:p>
    <w:p w14:paraId="0A98B7DA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1FD1D27B" w14:textId="3FD39C71" w:rsidR="00B66FB9" w:rsidRPr="00606305" w:rsidRDefault="0053138E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September</w:t>
      </w:r>
      <w:r w:rsidR="00B66FB9" w:rsidRPr="00606305">
        <w:rPr>
          <w:rFonts w:eastAsia="Calibri"/>
        </w:rPr>
        <w:t xml:space="preserve"> </w:t>
      </w:r>
      <w:r w:rsidR="006D5E87">
        <w:rPr>
          <w:rFonts w:eastAsia="Calibri"/>
        </w:rPr>
        <w:t>28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00</w:t>
      </w:r>
    </w:p>
    <w:p w14:paraId="4F847992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2838BB6B" w14:textId="77777777" w:rsidR="00B66FB9" w:rsidRDefault="00B66FB9" w:rsidP="00B66FB9">
      <w:pPr>
        <w:pStyle w:val="Heading1"/>
      </w:pPr>
      <w:r>
        <w:lastRenderedPageBreak/>
        <w:t>Objectives</w:t>
      </w:r>
    </w:p>
    <w:p w14:paraId="237AC87F" w14:textId="6701CDEF" w:rsidR="00B66FB9" w:rsidRPr="00606305" w:rsidRDefault="00B66FB9" w:rsidP="00531A22">
      <w:pPr>
        <w:ind w:firstLine="720"/>
        <w:jc w:val="both"/>
      </w:pPr>
      <w:r>
        <w:t xml:space="preserve">This laboratory activity aims to implement the principles and techniques </w:t>
      </w:r>
      <w:r w:rsidR="003B4E28">
        <w:t xml:space="preserve">of </w:t>
      </w:r>
      <w:r w:rsidR="00045F87">
        <w:t>Python as a programming language</w:t>
      </w:r>
      <w:r w:rsidR="00CD1603">
        <w:t xml:space="preserve"> specifically creating </w:t>
      </w:r>
      <w:r w:rsidR="00A2250C">
        <w:t xml:space="preserve">a </w:t>
      </w:r>
      <w:r w:rsidR="00CD1603">
        <w:t xml:space="preserve">list and modifying it using functions such as </w:t>
      </w:r>
      <w:proofErr w:type="gramStart"/>
      <w:r w:rsidR="00535DFD">
        <w:t>zip(</w:t>
      </w:r>
      <w:proofErr w:type="gramEnd"/>
      <w:r w:rsidR="00535DFD">
        <w:t xml:space="preserve">), </w:t>
      </w:r>
      <w:r w:rsidR="00CD1603">
        <w:t>sort()</w:t>
      </w:r>
      <w:r w:rsidR="00D00F77">
        <w:t>,</w:t>
      </w:r>
      <w:r w:rsidR="00CD1603">
        <w:t xml:space="preserve"> append()</w:t>
      </w:r>
      <w:r w:rsidR="00D00F77">
        <w:t>, and pop()</w:t>
      </w:r>
      <w:r w:rsidR="00CD1603">
        <w:t>.</w:t>
      </w:r>
    </w:p>
    <w:p w14:paraId="386A74B2" w14:textId="77777777" w:rsidR="00B66FB9" w:rsidRDefault="00B66FB9" w:rsidP="00B66FB9">
      <w:pPr>
        <w:pStyle w:val="Heading1"/>
      </w:pPr>
      <w:r>
        <w:t>Methods</w:t>
      </w:r>
    </w:p>
    <w:p w14:paraId="61CC90B2" w14:textId="6AFC2362" w:rsidR="009D5B5A" w:rsidRDefault="009D5B5A" w:rsidP="005E6FE5">
      <w:pPr>
        <w:jc w:val="both"/>
      </w:pPr>
      <w:r>
        <w:tab/>
        <w:t xml:space="preserve">The practices of the activity </w:t>
      </w:r>
      <w:r w:rsidR="005E6FE5">
        <w:t>consist of using the sort function and the append function</w:t>
      </w:r>
      <w:r w:rsidR="00D507F1">
        <w:t xml:space="preserve"> to modify a list</w:t>
      </w:r>
      <w:r w:rsidR="005E6FE5">
        <w:t>. Sort function</w:t>
      </w:r>
      <w:r w:rsidR="00A756A0">
        <w:t xml:space="preserve">, as the name suggests, sorts a list ascendingly by default using a given function to specify the sorting criteria [1] while </w:t>
      </w:r>
      <w:r w:rsidR="00B74AB6">
        <w:t xml:space="preserve">the </w:t>
      </w:r>
      <w:proofErr w:type="gramStart"/>
      <w:r w:rsidR="00A756A0">
        <w:t>append</w:t>
      </w:r>
      <w:r w:rsidR="00B74AB6">
        <w:t>(</w:t>
      </w:r>
      <w:proofErr w:type="gramEnd"/>
      <w:r w:rsidR="00B74AB6">
        <w:t>)</w:t>
      </w:r>
      <w:r w:rsidR="00A756A0">
        <w:t xml:space="preserve"> function is used to add an element at the end of the list [2]</w:t>
      </w:r>
      <w:r w:rsidR="00602586">
        <w:t xml:space="preserve">. </w:t>
      </w:r>
      <w:r w:rsidR="00227279">
        <w:t xml:space="preserve">The reasoning behind using </w:t>
      </w:r>
      <w:r w:rsidR="00B74AB6">
        <w:t xml:space="preserve">the </w:t>
      </w:r>
      <w:proofErr w:type="gramStart"/>
      <w:r w:rsidR="00227279">
        <w:t>sort</w:t>
      </w:r>
      <w:r w:rsidR="00B74AB6">
        <w:t>(</w:t>
      </w:r>
      <w:proofErr w:type="gramEnd"/>
      <w:r w:rsidR="00B74AB6">
        <w:t>)</w:t>
      </w:r>
      <w:r w:rsidR="00227279">
        <w:t xml:space="preserve"> function and append</w:t>
      </w:r>
      <w:r w:rsidR="00B74AB6">
        <w:t>()</w:t>
      </w:r>
      <w:r w:rsidR="00227279">
        <w:t xml:space="preserve"> function is </w:t>
      </w:r>
      <w:r w:rsidR="00EC2A9C">
        <w:t xml:space="preserve">to achieve </w:t>
      </w:r>
      <w:r w:rsidR="00227279">
        <w:t xml:space="preserve">the deliverables of the activity which is to sort and append a given list of parties with </w:t>
      </w:r>
      <w:proofErr w:type="spellStart"/>
      <w:r w:rsidR="00227279">
        <w:t>pokemon</w:t>
      </w:r>
      <w:proofErr w:type="spellEnd"/>
      <w:r w:rsidR="00227279">
        <w:t xml:space="preserve"> strings as the elements. </w:t>
      </w:r>
    </w:p>
    <w:p w14:paraId="45CB1018" w14:textId="1B9F285F" w:rsidR="00B66FB9" w:rsidRDefault="00B66FB9" w:rsidP="00B66FB9">
      <w:pPr>
        <w:pStyle w:val="Heading1"/>
      </w:pPr>
      <w:r>
        <w:t>Results</w:t>
      </w:r>
    </w:p>
    <w:p w14:paraId="43DC8673" w14:textId="5EA3FCAA" w:rsidR="00EF042A" w:rsidRPr="00EF042A" w:rsidRDefault="00C10E50" w:rsidP="00EF042A">
      <w:r w:rsidRPr="00C10E50">
        <w:drawing>
          <wp:inline distT="0" distB="0" distL="0" distR="0" wp14:anchorId="5420F493" wp14:editId="4A31A0E0">
            <wp:extent cx="5731510" cy="290512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ACD73" w14:textId="045BB475" w:rsidR="00206347" w:rsidRPr="00EF042A" w:rsidRDefault="00206347" w:rsidP="00EF042A">
      <w:pPr>
        <w:jc w:val="center"/>
        <w:rPr>
          <w:sz w:val="18"/>
          <w:szCs w:val="18"/>
        </w:rPr>
      </w:pPr>
      <w:r w:rsidRPr="00EF042A">
        <w:rPr>
          <w:sz w:val="18"/>
          <w:szCs w:val="18"/>
        </w:rPr>
        <w:t xml:space="preserve">Figure </w:t>
      </w:r>
      <w:r w:rsidRPr="00EF042A">
        <w:rPr>
          <w:sz w:val="18"/>
          <w:szCs w:val="18"/>
        </w:rPr>
        <w:fldChar w:fldCharType="begin"/>
      </w:r>
      <w:r w:rsidRPr="00EF042A">
        <w:rPr>
          <w:sz w:val="18"/>
          <w:szCs w:val="18"/>
        </w:rPr>
        <w:instrText xml:space="preserve"> SEQ Figure \* ARABIC </w:instrText>
      </w:r>
      <w:r w:rsidRPr="00EF042A">
        <w:rPr>
          <w:sz w:val="18"/>
          <w:szCs w:val="18"/>
        </w:rPr>
        <w:fldChar w:fldCharType="separate"/>
      </w:r>
      <w:r w:rsidR="006F38E1">
        <w:rPr>
          <w:noProof/>
          <w:sz w:val="18"/>
          <w:szCs w:val="18"/>
        </w:rPr>
        <w:t>1</w:t>
      </w:r>
      <w:r w:rsidRPr="00EF042A">
        <w:rPr>
          <w:noProof/>
          <w:sz w:val="18"/>
          <w:szCs w:val="18"/>
        </w:rPr>
        <w:fldChar w:fldCharType="end"/>
      </w:r>
      <w:r w:rsidRPr="00EF042A">
        <w:rPr>
          <w:sz w:val="18"/>
          <w:szCs w:val="18"/>
        </w:rPr>
        <w:t xml:space="preserve"> Graded Cell 1</w:t>
      </w:r>
    </w:p>
    <w:p w14:paraId="2B36A326" w14:textId="7F78BD0F" w:rsidR="001F0B84" w:rsidRDefault="00F54277" w:rsidP="00FC222D">
      <w:pPr>
        <w:jc w:val="both"/>
      </w:pPr>
      <w:r>
        <w:tab/>
      </w:r>
      <w:r w:rsidR="00A35B48">
        <w:t xml:space="preserve">Figure 1 shows the graded cell 1 of the laboratory activity. The </w:t>
      </w:r>
      <w:r w:rsidR="000C07CD">
        <w:t>given was two lists, party</w:t>
      </w:r>
      <w:r w:rsidR="00B74AB6">
        <w:t xml:space="preserve"> list </w:t>
      </w:r>
      <w:r w:rsidR="000C07CD">
        <w:t>and levels</w:t>
      </w:r>
      <w:r w:rsidR="00B74AB6">
        <w:t xml:space="preserve"> list</w:t>
      </w:r>
      <w:r w:rsidR="000C07CD">
        <w:t>. The party list consisted of string elements while the levels list consisted of integer elements.</w:t>
      </w:r>
      <w:r w:rsidR="00FC222D">
        <w:t xml:space="preserve"> The objective of graded cell 1 was to create an output where the elements at </w:t>
      </w:r>
      <w:r w:rsidR="00B74AB6">
        <w:t xml:space="preserve">the </w:t>
      </w:r>
      <w:r w:rsidR="00FC222D">
        <w:t xml:space="preserve">party list and levels list are combined. The output was created using a for loop with a </w:t>
      </w:r>
      <w:proofErr w:type="gramStart"/>
      <w:r w:rsidR="00FC222D">
        <w:t>zip</w:t>
      </w:r>
      <w:r w:rsidR="008845DD">
        <w:t>(</w:t>
      </w:r>
      <w:proofErr w:type="gramEnd"/>
      <w:r w:rsidR="008845DD">
        <w:t>)</w:t>
      </w:r>
      <w:r w:rsidR="00FC222D">
        <w:t xml:space="preserve"> function</w:t>
      </w:r>
      <w:r w:rsidR="00EF042A">
        <w:t xml:space="preserve">. The </w:t>
      </w:r>
      <w:proofErr w:type="gramStart"/>
      <w:r w:rsidR="00EF042A">
        <w:t>zip</w:t>
      </w:r>
      <w:r w:rsidR="008845DD">
        <w:t>(</w:t>
      </w:r>
      <w:proofErr w:type="gramEnd"/>
      <w:r w:rsidR="008845DD">
        <w:t>)</w:t>
      </w:r>
      <w:r w:rsidR="00EF042A">
        <w:t xml:space="preserve"> function was used to combine the elements of party and levels into a single list of tuple</w:t>
      </w:r>
      <w:r w:rsidR="00F023B6">
        <w:t>s</w:t>
      </w:r>
      <w:r w:rsidR="00EF042A">
        <w:t xml:space="preserve"> [3] and the for loop was used to </w:t>
      </w:r>
      <w:r w:rsidR="00F023B6">
        <w:t>print the created list of tuples.</w:t>
      </w:r>
      <w:r w:rsidR="001F0B84">
        <w:t xml:space="preserve"> In order to make this into a single line of code for additional points</w:t>
      </w:r>
      <w:r w:rsidR="00BF2EC2">
        <w:t xml:space="preserve">, the </w:t>
      </w:r>
      <w:r w:rsidR="00043E81">
        <w:t>student coder</w:t>
      </w:r>
      <w:r w:rsidR="00BF2EC2">
        <w:t xml:space="preserve"> </w:t>
      </w:r>
      <w:r w:rsidR="001F0B84">
        <w:t xml:space="preserve">typed the </w:t>
      </w:r>
      <w:proofErr w:type="gramStart"/>
      <w:r w:rsidR="001F0B84">
        <w:t>for loop</w:t>
      </w:r>
      <w:proofErr w:type="gramEnd"/>
      <w:r w:rsidR="001F0B84">
        <w:t xml:space="preserve"> </w:t>
      </w:r>
      <w:r w:rsidR="001F0B84">
        <w:lastRenderedPageBreak/>
        <w:t>statement</w:t>
      </w:r>
      <w:r w:rsidR="00043E81">
        <w:t xml:space="preserve"> first</w:t>
      </w:r>
      <w:r w:rsidR="001F0B84">
        <w:t xml:space="preserve"> and the</w:t>
      </w:r>
      <w:r w:rsidR="00043E81">
        <w:t>n the</w:t>
      </w:r>
      <w:r w:rsidR="001F0B84">
        <w:t xml:space="preserve"> print statement</w:t>
      </w:r>
      <w:r w:rsidR="00043E81">
        <w:t xml:space="preserve"> second </w:t>
      </w:r>
      <w:r w:rsidR="001F0B84">
        <w:t>in a single line since codes are read left to right</w:t>
      </w:r>
      <w:r w:rsidR="00C10E50">
        <w:t>.</w:t>
      </w:r>
    </w:p>
    <w:p w14:paraId="359E6A4B" w14:textId="77777777" w:rsidR="001F0B84" w:rsidRDefault="001F0B84" w:rsidP="00FC222D">
      <w:pPr>
        <w:jc w:val="both"/>
      </w:pPr>
    </w:p>
    <w:p w14:paraId="47CD173A" w14:textId="62828287" w:rsidR="00F023B6" w:rsidRDefault="00C10E50" w:rsidP="00FC222D">
      <w:pPr>
        <w:jc w:val="both"/>
      </w:pPr>
      <w:r w:rsidRPr="00C10E50">
        <w:drawing>
          <wp:inline distT="0" distB="0" distL="0" distR="0" wp14:anchorId="43D654CD" wp14:editId="44EA195B">
            <wp:extent cx="5731510" cy="40608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9CB14" w14:textId="0E0D479E" w:rsidR="001F0B84" w:rsidRDefault="001F0B84" w:rsidP="001F0B84">
      <w:pPr>
        <w:jc w:val="center"/>
        <w:rPr>
          <w:sz w:val="18"/>
          <w:szCs w:val="18"/>
        </w:rPr>
      </w:pPr>
      <w:r w:rsidRPr="00EF042A">
        <w:rPr>
          <w:sz w:val="18"/>
          <w:szCs w:val="18"/>
        </w:rPr>
        <w:t xml:space="preserve">Figure </w:t>
      </w:r>
      <w:r>
        <w:rPr>
          <w:sz w:val="18"/>
          <w:szCs w:val="18"/>
        </w:rPr>
        <w:t>2</w:t>
      </w:r>
      <w:r w:rsidRPr="00EF042A">
        <w:rPr>
          <w:sz w:val="18"/>
          <w:szCs w:val="18"/>
        </w:rPr>
        <w:t xml:space="preserve"> Graded Cell </w:t>
      </w:r>
      <w:r>
        <w:rPr>
          <w:sz w:val="18"/>
          <w:szCs w:val="18"/>
        </w:rPr>
        <w:t>2</w:t>
      </w:r>
      <w:r w:rsidR="00270093" w:rsidRPr="00270093">
        <w:rPr>
          <w:sz w:val="18"/>
          <w:szCs w:val="18"/>
        </w:rPr>
        <w:t xml:space="preserve"> </w:t>
      </w:r>
      <w:r w:rsidR="00270093">
        <w:rPr>
          <w:sz w:val="18"/>
          <w:szCs w:val="18"/>
        </w:rPr>
        <w:t>(using list comprehension)</w:t>
      </w:r>
    </w:p>
    <w:p w14:paraId="4E2D0431" w14:textId="3006BB12" w:rsidR="00A60887" w:rsidRDefault="00A60887" w:rsidP="001F0B84">
      <w:pPr>
        <w:jc w:val="center"/>
        <w:rPr>
          <w:sz w:val="18"/>
          <w:szCs w:val="18"/>
        </w:rPr>
      </w:pPr>
    </w:p>
    <w:p w14:paraId="0D437144" w14:textId="0DBADCBC" w:rsidR="00A60887" w:rsidRDefault="00C10E50" w:rsidP="001F0B84">
      <w:pPr>
        <w:jc w:val="center"/>
        <w:rPr>
          <w:sz w:val="18"/>
          <w:szCs w:val="18"/>
        </w:rPr>
      </w:pPr>
      <w:r w:rsidRPr="00C10E50">
        <w:rPr>
          <w:sz w:val="18"/>
          <w:szCs w:val="18"/>
        </w:rPr>
        <w:lastRenderedPageBreak/>
        <w:drawing>
          <wp:inline distT="0" distB="0" distL="0" distR="0" wp14:anchorId="54B2D31D" wp14:editId="2B9EA774">
            <wp:extent cx="5731510" cy="4621530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6579A" w14:textId="1055A110" w:rsidR="00A60887" w:rsidRPr="00A60887" w:rsidRDefault="00A60887" w:rsidP="00A60887">
      <w:pPr>
        <w:jc w:val="center"/>
        <w:rPr>
          <w:sz w:val="18"/>
          <w:szCs w:val="18"/>
        </w:rPr>
      </w:pPr>
      <w:r w:rsidRPr="00EF042A">
        <w:rPr>
          <w:sz w:val="18"/>
          <w:szCs w:val="18"/>
        </w:rPr>
        <w:t xml:space="preserve">Figure </w:t>
      </w:r>
      <w:r>
        <w:rPr>
          <w:sz w:val="18"/>
          <w:szCs w:val="18"/>
        </w:rPr>
        <w:t>3</w:t>
      </w:r>
      <w:r w:rsidRPr="00EF042A">
        <w:rPr>
          <w:sz w:val="18"/>
          <w:szCs w:val="18"/>
        </w:rPr>
        <w:t xml:space="preserve"> Graded Cell </w:t>
      </w:r>
      <w:r>
        <w:rPr>
          <w:sz w:val="18"/>
          <w:szCs w:val="18"/>
        </w:rPr>
        <w:t>2 (</w:t>
      </w:r>
      <w:r w:rsidR="001901A0">
        <w:rPr>
          <w:sz w:val="18"/>
          <w:szCs w:val="18"/>
        </w:rPr>
        <w:t>without</w:t>
      </w:r>
      <w:r>
        <w:rPr>
          <w:sz w:val="18"/>
          <w:szCs w:val="18"/>
        </w:rPr>
        <w:t xml:space="preserve"> list comprehension)</w:t>
      </w:r>
    </w:p>
    <w:p w14:paraId="17E588CB" w14:textId="03476E73" w:rsidR="00F023B6" w:rsidRDefault="00A60887" w:rsidP="00FC222D">
      <w:pPr>
        <w:jc w:val="both"/>
      </w:pPr>
      <w:r>
        <w:tab/>
      </w:r>
      <w:r w:rsidR="001F0B84">
        <w:t>Figure 2</w:t>
      </w:r>
      <w:r w:rsidR="00C05F64">
        <w:t xml:space="preserve"> </w:t>
      </w:r>
      <w:r w:rsidR="0004267F">
        <w:t>shows the 2</w:t>
      </w:r>
      <w:r w:rsidR="0004267F" w:rsidRPr="0004267F">
        <w:rPr>
          <w:vertAlign w:val="superscript"/>
        </w:rPr>
        <w:t>nd</w:t>
      </w:r>
      <w:r w:rsidR="0004267F">
        <w:t xml:space="preserve"> graded cell in the laboratory activity. In this graded cell, </w:t>
      </w:r>
      <w:proofErr w:type="gramStart"/>
      <w:r w:rsidR="007E744B">
        <w:t>The</w:t>
      </w:r>
      <w:proofErr w:type="gramEnd"/>
      <w:r w:rsidR="007E744B">
        <w:t xml:space="preserve"> given was a list of tuples called reserves and the </w:t>
      </w:r>
      <w:r w:rsidR="0004267F">
        <w:t xml:space="preserve">objective was to identify and sort the </w:t>
      </w:r>
      <w:r w:rsidR="00975D62">
        <w:t xml:space="preserve">top 3 </w:t>
      </w:r>
      <w:r w:rsidR="0004267F">
        <w:t xml:space="preserve">highest or lowest level </w:t>
      </w:r>
      <w:r w:rsidR="000C658E">
        <w:t>Pokémon</w:t>
      </w:r>
      <w:r w:rsidR="0004267F">
        <w:t xml:space="preserve"> and store them in a variable</w:t>
      </w:r>
      <w:r w:rsidR="007E744B">
        <w:t xml:space="preserve"> called</w:t>
      </w:r>
      <w:r w:rsidR="0004267F">
        <w:t xml:space="preserve"> “picks”.</w:t>
      </w:r>
      <w:r w:rsidR="00B62534">
        <w:t xml:space="preserve"> </w:t>
      </w:r>
      <w:r w:rsidR="00BF2EC2">
        <w:t xml:space="preserve">The </w:t>
      </w:r>
      <w:r w:rsidR="00BD79DE">
        <w:t xml:space="preserve">student coder </w:t>
      </w:r>
      <w:r w:rsidR="00975D62">
        <w:t xml:space="preserve">picked to sort it in descending order. </w:t>
      </w:r>
      <w:proofErr w:type="gramStart"/>
      <w:r w:rsidR="008B7322">
        <w:t>S</w:t>
      </w:r>
      <w:r w:rsidR="008845DD">
        <w:t>ort(</w:t>
      </w:r>
      <w:proofErr w:type="gramEnd"/>
      <w:r w:rsidR="008845DD">
        <w:t>) function was used to sort the reserve</w:t>
      </w:r>
      <w:r w:rsidR="008B7322">
        <w:t>s with parameter reverse and key</w:t>
      </w:r>
      <w:r w:rsidR="00567690">
        <w:t xml:space="preserve"> [</w:t>
      </w:r>
      <w:r w:rsidR="00D1403C">
        <w:t>2</w:t>
      </w:r>
      <w:r w:rsidR="00567690">
        <w:t>]</w:t>
      </w:r>
      <w:r w:rsidR="008B7322">
        <w:t>. The reverse parameter was used to sort the list in descending order</w:t>
      </w:r>
      <w:r w:rsidR="009467D6">
        <w:t xml:space="preserve"> and</w:t>
      </w:r>
      <w:r w:rsidR="008B7322">
        <w:t xml:space="preserve"> </w:t>
      </w:r>
      <w:r w:rsidR="009467D6">
        <w:t>t</w:t>
      </w:r>
      <w:r w:rsidR="008B7322">
        <w:t xml:space="preserve">his can be achieved by putting reverse=True in the </w:t>
      </w:r>
      <w:proofErr w:type="gramStart"/>
      <w:r w:rsidR="008B7322">
        <w:t>sort(</w:t>
      </w:r>
      <w:proofErr w:type="gramEnd"/>
      <w:r w:rsidR="008B7322">
        <w:t>) functio</w:t>
      </w:r>
      <w:r w:rsidR="009467D6">
        <w:t>n</w:t>
      </w:r>
      <w:r w:rsidR="00567690">
        <w:t xml:space="preserve"> [</w:t>
      </w:r>
      <w:r w:rsidR="00D1403C">
        <w:t>2</w:t>
      </w:r>
      <w:r w:rsidR="00567690">
        <w:t>]</w:t>
      </w:r>
      <w:r w:rsidR="009467D6">
        <w:t xml:space="preserve">. The key parameter was used </w:t>
      </w:r>
      <w:r w:rsidR="00B74AB6">
        <w:t xml:space="preserve">to </w:t>
      </w:r>
      <w:r w:rsidR="009467D6">
        <w:t>specify the sorting criteria which w</w:t>
      </w:r>
      <w:r w:rsidR="00B74AB6">
        <w:t>ere</w:t>
      </w:r>
      <w:r w:rsidR="009467D6">
        <w:t xml:space="preserve"> by levels</w:t>
      </w:r>
      <w:r w:rsidR="0000532B">
        <w:t xml:space="preserve"> [</w:t>
      </w:r>
      <w:r w:rsidR="00D1403C">
        <w:t>2</w:t>
      </w:r>
      <w:r w:rsidR="0000532B">
        <w:t>]</w:t>
      </w:r>
      <w:r w:rsidR="009467D6">
        <w:t xml:space="preserve">. The function used in the key was a lambda function with level </w:t>
      </w:r>
      <w:r w:rsidR="00567690">
        <w:t xml:space="preserve">as the argument </w:t>
      </w:r>
      <w:r w:rsidR="009467D6">
        <w:t xml:space="preserve">and </w:t>
      </w:r>
      <w:proofErr w:type="gramStart"/>
      <w:r w:rsidR="009467D6">
        <w:t>level</w:t>
      </w:r>
      <w:r w:rsidR="00331EDA">
        <w:t>[</w:t>
      </w:r>
      <w:proofErr w:type="gramEnd"/>
      <w:r w:rsidR="00331EDA">
        <w:t>1]</w:t>
      </w:r>
      <w:r w:rsidR="009467D6">
        <w:t xml:space="preserve"> </w:t>
      </w:r>
      <w:r w:rsidR="00567690">
        <w:t>as the expression</w:t>
      </w:r>
      <w:r w:rsidR="0000532B">
        <w:t xml:space="preserve"> [</w:t>
      </w:r>
      <w:r w:rsidR="00D1403C">
        <w:t>4</w:t>
      </w:r>
      <w:r w:rsidR="0000532B">
        <w:t>]</w:t>
      </w:r>
      <w:r w:rsidR="00567690">
        <w:t>.</w:t>
      </w:r>
      <w:r w:rsidR="0000532B">
        <w:t xml:space="preserve">  </w:t>
      </w:r>
      <w:r w:rsidR="00E844C0">
        <w:t xml:space="preserve">After sorting the list, </w:t>
      </w:r>
      <w:r w:rsidR="00F86C9F">
        <w:t>a list comprehension was</w:t>
      </w:r>
      <w:r w:rsidR="0059616A">
        <w:t xml:space="preserve"> created to</w:t>
      </w:r>
      <w:r w:rsidR="00F86C9F">
        <w:t xml:space="preserve"> </w:t>
      </w:r>
      <w:r w:rsidR="0059616A">
        <w:t xml:space="preserve">append the 3 highest level </w:t>
      </w:r>
      <w:r w:rsidR="000C658E">
        <w:t>Pokémon</w:t>
      </w:r>
      <w:r w:rsidR="00270093">
        <w:t xml:space="preserve"> </w:t>
      </w:r>
      <w:r w:rsidR="0059616A">
        <w:t>in the picks list.</w:t>
      </w:r>
      <w:r w:rsidR="001901A0">
        <w:t xml:space="preserve"> </w:t>
      </w:r>
      <w:r w:rsidR="00D96C78">
        <w:t>T</w:t>
      </w:r>
      <w:r w:rsidR="00270093">
        <w:t>o create a one-liner code, list comprehension was used instead of the normal for loop. List comprehension is a way to transform a list into another list [</w:t>
      </w:r>
      <w:r w:rsidR="00D1403C">
        <w:t>5</w:t>
      </w:r>
      <w:r w:rsidR="00270093">
        <w:t>] which is how reserves became picks. Elements can be conditionally included in the new list [</w:t>
      </w:r>
      <w:r w:rsidR="00D1403C">
        <w:t>5</w:t>
      </w:r>
      <w:r w:rsidR="004F2BC2">
        <w:t>] so</w:t>
      </w:r>
      <w:r w:rsidR="00270093">
        <w:t xml:space="preserve"> I included only the top 3 highest level</w:t>
      </w:r>
      <w:r w:rsidR="00D96C78">
        <w:t>s</w:t>
      </w:r>
      <w:r w:rsidR="00270093">
        <w:t xml:space="preserve"> in reserves using </w:t>
      </w:r>
      <w:proofErr w:type="gramStart"/>
      <w:r w:rsidR="004F2BC2">
        <w:t>reserves[</w:t>
      </w:r>
      <w:proofErr w:type="gramEnd"/>
      <w:r w:rsidR="00270093">
        <w:t>:3]. Figure 2 and figure 3 yields the same result.</w:t>
      </w:r>
    </w:p>
    <w:p w14:paraId="5D94327B" w14:textId="04DE4B96" w:rsidR="00A007FC" w:rsidRDefault="0038020F" w:rsidP="00A007FC">
      <w:pPr>
        <w:jc w:val="both"/>
      </w:pPr>
      <w:r w:rsidRPr="0038020F">
        <w:lastRenderedPageBreak/>
        <w:drawing>
          <wp:inline distT="0" distB="0" distL="0" distR="0" wp14:anchorId="5F067A9A" wp14:editId="5BC42A53">
            <wp:extent cx="5731510" cy="335216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B6E9D" w14:textId="03BF2B6B" w:rsidR="00A007FC" w:rsidRPr="00A007FC" w:rsidRDefault="00A007FC" w:rsidP="00A007FC">
      <w:pPr>
        <w:jc w:val="center"/>
        <w:rPr>
          <w:i/>
          <w:iCs/>
          <w:sz w:val="18"/>
          <w:szCs w:val="18"/>
        </w:rPr>
      </w:pPr>
      <w:r w:rsidRPr="00EF042A">
        <w:rPr>
          <w:sz w:val="18"/>
          <w:szCs w:val="18"/>
        </w:rPr>
        <w:t xml:space="preserve">Figure </w:t>
      </w:r>
      <w:r>
        <w:rPr>
          <w:sz w:val="18"/>
          <w:szCs w:val="18"/>
        </w:rPr>
        <w:t>4</w:t>
      </w:r>
      <w:r w:rsidRPr="00EF042A">
        <w:rPr>
          <w:sz w:val="18"/>
          <w:szCs w:val="18"/>
        </w:rPr>
        <w:t xml:space="preserve"> Graded Cell </w:t>
      </w:r>
      <w:r>
        <w:rPr>
          <w:sz w:val="18"/>
          <w:szCs w:val="18"/>
        </w:rPr>
        <w:t xml:space="preserve">3 </w:t>
      </w:r>
    </w:p>
    <w:p w14:paraId="1848E581" w14:textId="4908613D" w:rsidR="00A007FC" w:rsidRDefault="00A007FC" w:rsidP="00A007FC">
      <w:pPr>
        <w:jc w:val="both"/>
      </w:pPr>
      <w:r>
        <w:tab/>
        <w:t xml:space="preserve">Figure 3 shows the graded cell 3 of the laboratory activity. This graded cell contained a </w:t>
      </w:r>
      <w:proofErr w:type="spellStart"/>
      <w:r>
        <w:t>create_party</w:t>
      </w:r>
      <w:proofErr w:type="spellEnd"/>
      <w:r>
        <w:t xml:space="preserve"> function with party and candidates as a parameter.</w:t>
      </w:r>
      <w:r w:rsidR="00535DFD">
        <w:t xml:space="preserve"> The objective of this graded cell is to </w:t>
      </w:r>
      <w:r w:rsidR="00F82C6C">
        <w:t>create 3 lists</w:t>
      </w:r>
      <w:r w:rsidR="00535DFD">
        <w:t xml:space="preserve"> </w:t>
      </w:r>
      <w:r w:rsidR="00F82C6C">
        <w:t xml:space="preserve">that </w:t>
      </w:r>
      <w:r w:rsidR="00535DFD">
        <w:t>shows</w:t>
      </w:r>
      <w:r w:rsidR="00F82C6C">
        <w:t xml:space="preserve"> the party from graded cell 1 combined with the output in graded cell 2. In order to do the objective, </w:t>
      </w:r>
      <w:proofErr w:type="spellStart"/>
      <w:r w:rsidR="00F82C6C">
        <w:t>suggested_parties</w:t>
      </w:r>
      <w:proofErr w:type="spellEnd"/>
      <w:r w:rsidR="00F82C6C">
        <w:t xml:space="preserve"> </w:t>
      </w:r>
      <w:r w:rsidR="00D00F77">
        <w:t xml:space="preserve">= party since the output should show all the elements in the party list. In order to add the elements from the picks variable in graded cell 2, </w:t>
      </w:r>
      <w:proofErr w:type="gramStart"/>
      <w:r w:rsidR="00D00F77">
        <w:t>append(</w:t>
      </w:r>
      <w:proofErr w:type="gramEnd"/>
      <w:r w:rsidR="00D00F77">
        <w:t xml:space="preserve">) function was used to add candidates in the </w:t>
      </w:r>
      <w:proofErr w:type="spellStart"/>
      <w:r w:rsidR="00D00F77">
        <w:t>suggested_parties</w:t>
      </w:r>
      <w:proofErr w:type="spellEnd"/>
      <w:r w:rsidR="00D00F77">
        <w:t xml:space="preserve"> and then use the print() function to show the first list. After printing,</w:t>
      </w:r>
      <w:r w:rsidR="00074181">
        <w:t xml:space="preserve"> </w:t>
      </w:r>
      <w:proofErr w:type="gramStart"/>
      <w:r w:rsidR="00074181">
        <w:t>pop(</w:t>
      </w:r>
      <w:proofErr w:type="gramEnd"/>
      <w:r w:rsidR="00074181">
        <w:t xml:space="preserve">) function was used to remove the last </w:t>
      </w:r>
      <w:r w:rsidR="00767A39">
        <w:t xml:space="preserve">element in the list. </w:t>
      </w:r>
      <w:proofErr w:type="gramStart"/>
      <w:r w:rsidR="00767A39">
        <w:t>Pop(</w:t>
      </w:r>
      <w:proofErr w:type="gramEnd"/>
      <w:r w:rsidR="00767A39">
        <w:t xml:space="preserve">) function removes the last element in the list [6]. Repeat this process for </w:t>
      </w:r>
      <w:proofErr w:type="gramStart"/>
      <w:r w:rsidR="00767A39">
        <w:t>candidates[</w:t>
      </w:r>
      <w:proofErr w:type="gramEnd"/>
      <w:r w:rsidR="00767A39">
        <w:t xml:space="preserve">1] and candidates[2] but use return </w:t>
      </w:r>
      <w:proofErr w:type="spellStart"/>
      <w:r w:rsidR="00767A39">
        <w:t>suggested_parties</w:t>
      </w:r>
      <w:proofErr w:type="spellEnd"/>
      <w:r w:rsidR="00767A39">
        <w:t xml:space="preserve"> instead of print to show the list created using candidates[2]. In order to show the outputs, call the </w:t>
      </w:r>
      <w:proofErr w:type="spellStart"/>
      <w:r w:rsidR="00767A39">
        <w:t>create_party</w:t>
      </w:r>
      <w:proofErr w:type="spellEnd"/>
      <w:r w:rsidR="00767A39">
        <w:t xml:space="preserve"> function with party and </w:t>
      </w:r>
      <w:proofErr w:type="spellStart"/>
      <w:r w:rsidR="00767A39">
        <w:t>pokemon</w:t>
      </w:r>
      <w:proofErr w:type="spellEnd"/>
      <w:r w:rsidR="00767A39">
        <w:t xml:space="preserve"> as global variables.</w:t>
      </w:r>
    </w:p>
    <w:p w14:paraId="679A3C88" w14:textId="4B141C73" w:rsidR="00B66FB9" w:rsidRDefault="00B66FB9" w:rsidP="00B66FB9">
      <w:pPr>
        <w:pStyle w:val="Heading1"/>
      </w:pPr>
      <w:r>
        <w:t>Conclusion</w:t>
      </w:r>
    </w:p>
    <w:p w14:paraId="5BB6A436" w14:textId="3B5BB923" w:rsidR="00790656" w:rsidRDefault="00790656" w:rsidP="00D1403C">
      <w:pPr>
        <w:jc w:val="both"/>
      </w:pPr>
      <w:r>
        <w:tab/>
        <w:t>In my opinion, Python is simpler than C++ because of its easy to read syntax. Python is great for beginners because it almost feels like reading English instead of codes.</w:t>
      </w:r>
      <w:r w:rsidR="00E340B9">
        <w:t xml:space="preserve"> </w:t>
      </w:r>
    </w:p>
    <w:p w14:paraId="1629B77B" w14:textId="688E688C" w:rsidR="00377D94" w:rsidRDefault="00377D94" w:rsidP="00D1403C">
      <w:pPr>
        <w:jc w:val="both"/>
      </w:pPr>
      <w:r>
        <w:tab/>
      </w:r>
      <w:r w:rsidR="00D1403C">
        <w:t xml:space="preserve">The functions that I have </w:t>
      </w:r>
      <w:r w:rsidR="00A3377A">
        <w:t xml:space="preserve">learned and used </w:t>
      </w:r>
      <w:r w:rsidR="00D1403C">
        <w:t xml:space="preserve">in this laboratory exercise are </w:t>
      </w:r>
      <w:proofErr w:type="gramStart"/>
      <w:r w:rsidR="00D1403C">
        <w:t>zip(</w:t>
      </w:r>
      <w:proofErr w:type="gramEnd"/>
      <w:r w:rsidR="00D1403C">
        <w:t>), sort(),</w:t>
      </w:r>
      <w:r w:rsidR="008328C2">
        <w:t xml:space="preserve"> </w:t>
      </w:r>
      <w:r w:rsidR="00D1403C">
        <w:t>append()</w:t>
      </w:r>
      <w:r w:rsidR="008328C2">
        <w:t>, and lambda</w:t>
      </w:r>
      <w:r w:rsidR="00A3377A">
        <w:t xml:space="preserve"> function</w:t>
      </w:r>
      <w:r w:rsidR="00D1403C">
        <w:t xml:space="preserve">. </w:t>
      </w:r>
      <w:r w:rsidR="00DF62D6" w:rsidRPr="00DF62D6">
        <w:t xml:space="preserve">The </w:t>
      </w:r>
      <w:proofErr w:type="gramStart"/>
      <w:r w:rsidR="00DF62D6" w:rsidRPr="00DF62D6">
        <w:t>zip(</w:t>
      </w:r>
      <w:proofErr w:type="gramEnd"/>
      <w:r w:rsidR="00DF62D6" w:rsidRPr="00DF62D6">
        <w:t>) function returns a zip object, which is an iterator of tuples where the first item in each passed iterator is paired together, and then the second item</w:t>
      </w:r>
      <w:r w:rsidR="004F2947">
        <w:t>,</w:t>
      </w:r>
      <w:r w:rsidR="00DF62D6" w:rsidRPr="00DF62D6">
        <w:t xml:space="preserve"> </w:t>
      </w:r>
      <w:proofErr w:type="spellStart"/>
      <w:r w:rsidR="00DF62D6" w:rsidRPr="00DF62D6">
        <w:t>etc</w:t>
      </w:r>
      <w:proofErr w:type="spellEnd"/>
      <w:r w:rsidR="00DF62D6">
        <w:t xml:space="preserve"> [3]</w:t>
      </w:r>
      <w:r w:rsidR="00DF62D6" w:rsidRPr="00DF62D6">
        <w:t>.</w:t>
      </w:r>
      <w:r w:rsidR="00DF62D6">
        <w:t xml:space="preserve"> The </w:t>
      </w:r>
      <w:proofErr w:type="gramStart"/>
      <w:r w:rsidR="00DF62D6">
        <w:t>zip(</w:t>
      </w:r>
      <w:proofErr w:type="gramEnd"/>
      <w:r w:rsidR="00DF62D6">
        <w:t>) function was used in this activity to combine party and levels</w:t>
      </w:r>
      <w:r w:rsidR="00703A6E">
        <w:t xml:space="preserve"> in graded cell </w:t>
      </w:r>
      <w:r w:rsidR="00703A6E">
        <w:lastRenderedPageBreak/>
        <w:t>1</w:t>
      </w:r>
      <w:r w:rsidR="00DF62D6">
        <w:t xml:space="preserve">. </w:t>
      </w:r>
      <w:proofErr w:type="gramStart"/>
      <w:r w:rsidR="00DF62D6">
        <w:t>Sort(</w:t>
      </w:r>
      <w:proofErr w:type="gramEnd"/>
      <w:r w:rsidR="00DF62D6">
        <w:t xml:space="preserve">) function </w:t>
      </w:r>
      <w:r w:rsidR="008D3771">
        <w:t xml:space="preserve">is used to sort the list ascending by default [1] but it can be changed by typing true reverse=True in the reverse parameter. You can also make a function to decide the sorting criteria [1]. </w:t>
      </w:r>
      <w:r w:rsidR="004F2947">
        <w:t>T</w:t>
      </w:r>
      <w:r w:rsidR="008D3771">
        <w:t xml:space="preserve">he </w:t>
      </w:r>
      <w:proofErr w:type="gramStart"/>
      <w:r w:rsidR="008D3771">
        <w:t>sort(</w:t>
      </w:r>
      <w:proofErr w:type="gramEnd"/>
      <w:r w:rsidR="008D3771">
        <w:t xml:space="preserve">) function was used to sort the </w:t>
      </w:r>
      <w:r w:rsidR="004A02A7">
        <w:t xml:space="preserve">integer part of the tuple, also called levels, in graded cell 2. </w:t>
      </w:r>
      <w:r w:rsidR="004F2947">
        <w:t>T</w:t>
      </w:r>
      <w:r w:rsidR="004A02A7">
        <w:t>o specify the sorting criteria as the levels, the lambda function to create an anonymous function</w:t>
      </w:r>
      <w:r w:rsidR="003D570D">
        <w:t xml:space="preserve"> </w:t>
      </w:r>
      <w:r w:rsidR="004F2947">
        <w:t>that</w:t>
      </w:r>
      <w:r w:rsidR="003D570D">
        <w:t xml:space="preserve"> takes level as an argument and </w:t>
      </w:r>
      <w:proofErr w:type="gramStart"/>
      <w:r w:rsidR="003D570D">
        <w:t>level[</w:t>
      </w:r>
      <w:proofErr w:type="gramEnd"/>
      <w:r w:rsidR="003D570D">
        <w:t>1] as the expression</w:t>
      </w:r>
      <w:r w:rsidR="004A02A7">
        <w:t xml:space="preserve">. A lambda function can </w:t>
      </w:r>
      <w:r w:rsidR="004A02A7" w:rsidRPr="004A02A7">
        <w:t>take any number of arguments, but can only have one expression</w:t>
      </w:r>
      <w:r w:rsidR="004A02A7">
        <w:t xml:space="preserve"> [4]. </w:t>
      </w:r>
      <w:r w:rsidR="005472BB">
        <w:t>T</w:t>
      </w:r>
      <w:r w:rsidR="00A3377A">
        <w:t xml:space="preserve">he </w:t>
      </w:r>
      <w:proofErr w:type="gramStart"/>
      <w:r w:rsidR="00A3377A">
        <w:t>append(</w:t>
      </w:r>
      <w:proofErr w:type="gramEnd"/>
      <w:r w:rsidR="00A3377A">
        <w:t>) function</w:t>
      </w:r>
      <w:r w:rsidR="005472BB">
        <w:t xml:space="preserve"> </w:t>
      </w:r>
      <w:r w:rsidR="00A3377A">
        <w:t>append</w:t>
      </w:r>
      <w:r w:rsidR="003D424A">
        <w:t>s</w:t>
      </w:r>
      <w:r w:rsidR="00A3377A">
        <w:t xml:space="preserve"> an element to the end of the list[2]</w:t>
      </w:r>
      <w:r w:rsidR="00161254">
        <w:t>. Th</w:t>
      </w:r>
      <w:r w:rsidR="00703A6E">
        <w:t xml:space="preserve">e </w:t>
      </w:r>
      <w:proofErr w:type="gramStart"/>
      <w:r w:rsidR="00703A6E">
        <w:t>append(</w:t>
      </w:r>
      <w:proofErr w:type="gramEnd"/>
      <w:r w:rsidR="00703A6E">
        <w:t>) function was used in both graded cell</w:t>
      </w:r>
      <w:r w:rsidR="004F2947">
        <w:t>s</w:t>
      </w:r>
      <w:r w:rsidR="00703A6E">
        <w:t xml:space="preserve"> 2 and 3 to add elements on their respective list.</w:t>
      </w:r>
      <w:r w:rsidR="005472BB">
        <w:t xml:space="preserve"> Lastly, </w:t>
      </w:r>
      <w:proofErr w:type="gramStart"/>
      <w:r w:rsidR="005472BB">
        <w:t>pop(</w:t>
      </w:r>
      <w:proofErr w:type="gramEnd"/>
      <w:r w:rsidR="005472BB">
        <w:t xml:space="preserve">)function was used </w:t>
      </w:r>
      <w:r w:rsidR="003D424A">
        <w:t xml:space="preserve">to remove the last element in the list[6]. This was used in graded cell 3 to remove the element created from the last </w:t>
      </w:r>
      <w:proofErr w:type="gramStart"/>
      <w:r w:rsidR="003D424A">
        <w:t>print(</w:t>
      </w:r>
      <w:proofErr w:type="gramEnd"/>
      <w:r w:rsidR="003D424A">
        <w:t xml:space="preserve">). </w:t>
      </w:r>
    </w:p>
    <w:p w14:paraId="5621C361" w14:textId="11BDD16B" w:rsidR="00BB0841" w:rsidRDefault="00C44E4E" w:rsidP="005468AC">
      <w:pPr>
        <w:jc w:val="both"/>
      </w:pPr>
      <w:r>
        <w:tab/>
      </w:r>
      <w:r w:rsidR="00166957">
        <w:t xml:space="preserve">The advantages </w:t>
      </w:r>
      <w:r w:rsidR="00627326">
        <w:t xml:space="preserve">of using python as a programming language is that </w:t>
      </w:r>
      <w:r w:rsidR="007E6033">
        <w:t>its</w:t>
      </w:r>
      <w:r w:rsidR="00627326">
        <w:t xml:space="preserve"> syntax is easy to read</w:t>
      </w:r>
      <w:r w:rsidR="007E6033">
        <w:t xml:space="preserve"> </w:t>
      </w:r>
      <w:r w:rsidR="00627326">
        <w:t>because its operators uses words instead of symbols</w:t>
      </w:r>
      <w:r w:rsidR="00562D49">
        <w:t xml:space="preserve"> such as ‘and’, ‘or’, and in</w:t>
      </w:r>
      <w:r w:rsidR="00627326">
        <w:t xml:space="preserve">. </w:t>
      </w:r>
      <w:r w:rsidR="007E6033">
        <w:t xml:space="preserve">Python also </w:t>
      </w:r>
      <w:r w:rsidR="006E6109">
        <w:t>has</w:t>
      </w:r>
      <w:r w:rsidR="007E6033">
        <w:t xml:space="preserve"> list comprehension that turns a for loop code into </w:t>
      </w:r>
      <w:r w:rsidR="006E6109">
        <w:t>one</w:t>
      </w:r>
      <w:r w:rsidR="007E6033">
        <w:t xml:space="preserve"> line of code.</w:t>
      </w:r>
      <w:r w:rsidR="006E6109">
        <w:t xml:space="preserve"> The advantages of using </w:t>
      </w:r>
      <w:proofErr w:type="spellStart"/>
      <w:r w:rsidR="006E6109">
        <w:t>jupyter</w:t>
      </w:r>
      <w:proofErr w:type="spellEnd"/>
      <w:r w:rsidR="006E6109">
        <w:t xml:space="preserve"> is that it </w:t>
      </w:r>
      <w:r w:rsidR="005215F8">
        <w:t>has cells where</w:t>
      </w:r>
      <w:r w:rsidR="00381611">
        <w:t xml:space="preserve"> you can separately run lines of code in different cell and you can choose to make the cell a markdown or a code. </w:t>
      </w:r>
      <w:r w:rsidR="006C6333">
        <w:t>I can’t think of any disadvantages for python as a programming language as I don’t know a lot of programming languages.</w:t>
      </w:r>
      <w:r w:rsidR="00F24796">
        <w:t xml:space="preserve"> However, </w:t>
      </w:r>
      <w:proofErr w:type="gramStart"/>
      <w:r w:rsidR="008C1231">
        <w:t>The</w:t>
      </w:r>
      <w:proofErr w:type="gramEnd"/>
      <w:r w:rsidR="008C1231">
        <w:t xml:space="preserve"> disadvantage</w:t>
      </w:r>
      <w:r w:rsidR="00F24796">
        <w:t xml:space="preserve"> </w:t>
      </w:r>
      <w:r w:rsidR="008C1231">
        <w:t>of</w:t>
      </w:r>
      <w:r w:rsidR="00F24796">
        <w:t xml:space="preserve"> </w:t>
      </w:r>
      <w:proofErr w:type="spellStart"/>
      <w:r w:rsidR="00F24796">
        <w:t>jupyter</w:t>
      </w:r>
      <w:proofErr w:type="spellEnd"/>
      <w:r w:rsidR="00F24796">
        <w:t xml:space="preserve"> notebook you need to run every cell or restart the kernel to get the right output.</w:t>
      </w:r>
    </w:p>
    <w:p w14:paraId="47797ECB" w14:textId="77777777" w:rsidR="00287A72" w:rsidRDefault="00287A72" w:rsidP="005468AC">
      <w:pPr>
        <w:jc w:val="center"/>
      </w:pPr>
    </w:p>
    <w:p w14:paraId="3735DA2B" w14:textId="77777777" w:rsidR="00287A72" w:rsidRDefault="00287A72" w:rsidP="005468AC">
      <w:pPr>
        <w:jc w:val="center"/>
      </w:pPr>
    </w:p>
    <w:p w14:paraId="0C524E03" w14:textId="77777777" w:rsidR="00287A72" w:rsidRDefault="00287A72" w:rsidP="005468AC">
      <w:pPr>
        <w:jc w:val="center"/>
      </w:pPr>
    </w:p>
    <w:p w14:paraId="066085BB" w14:textId="77777777" w:rsidR="00287A72" w:rsidRDefault="00287A72" w:rsidP="005468AC">
      <w:pPr>
        <w:jc w:val="center"/>
      </w:pPr>
    </w:p>
    <w:p w14:paraId="00940FA2" w14:textId="77777777" w:rsidR="00287A72" w:rsidRDefault="00287A72" w:rsidP="005468AC">
      <w:pPr>
        <w:jc w:val="center"/>
      </w:pPr>
    </w:p>
    <w:p w14:paraId="6B5865C5" w14:textId="34F31A33" w:rsidR="00287A72" w:rsidRDefault="00287A72" w:rsidP="005468AC">
      <w:pPr>
        <w:jc w:val="center"/>
      </w:pPr>
    </w:p>
    <w:p w14:paraId="6D40F310" w14:textId="3076648E" w:rsidR="006D5E87" w:rsidRDefault="006D5E87" w:rsidP="005468AC">
      <w:pPr>
        <w:jc w:val="center"/>
      </w:pPr>
    </w:p>
    <w:p w14:paraId="48FC5A60" w14:textId="1423F6F6" w:rsidR="006D5E87" w:rsidRDefault="006D5E87" w:rsidP="005468AC">
      <w:pPr>
        <w:jc w:val="center"/>
      </w:pPr>
    </w:p>
    <w:p w14:paraId="42C5E5ED" w14:textId="3D129588" w:rsidR="006D5E87" w:rsidRDefault="006D5E87" w:rsidP="005468AC">
      <w:pPr>
        <w:jc w:val="center"/>
      </w:pPr>
    </w:p>
    <w:p w14:paraId="0CFF537B" w14:textId="3A325DB1" w:rsidR="006D5E87" w:rsidRDefault="006D5E87" w:rsidP="005468AC">
      <w:pPr>
        <w:jc w:val="center"/>
      </w:pPr>
    </w:p>
    <w:p w14:paraId="39411822" w14:textId="1147991C" w:rsidR="006D5E87" w:rsidRDefault="006D5E87" w:rsidP="005468AC">
      <w:pPr>
        <w:jc w:val="center"/>
      </w:pPr>
    </w:p>
    <w:p w14:paraId="02C988F7" w14:textId="08980B47" w:rsidR="006D5E87" w:rsidRDefault="006D5E87" w:rsidP="005468AC">
      <w:pPr>
        <w:jc w:val="center"/>
      </w:pPr>
    </w:p>
    <w:p w14:paraId="4BF56854" w14:textId="20B03E91" w:rsidR="006D5E87" w:rsidRDefault="006D5E87" w:rsidP="005468AC">
      <w:pPr>
        <w:jc w:val="center"/>
      </w:pPr>
    </w:p>
    <w:p w14:paraId="245D05FD" w14:textId="1FBB6F10" w:rsidR="006D5E87" w:rsidRDefault="006D5E87" w:rsidP="005468AC">
      <w:pPr>
        <w:jc w:val="center"/>
      </w:pPr>
    </w:p>
    <w:p w14:paraId="2C873597" w14:textId="6BB4567B" w:rsidR="00287A72" w:rsidRDefault="00287A72" w:rsidP="005468AC">
      <w:pPr>
        <w:jc w:val="center"/>
      </w:pPr>
    </w:p>
    <w:p w14:paraId="00669A75" w14:textId="77777777" w:rsidR="00266425" w:rsidRDefault="00266425" w:rsidP="005468AC">
      <w:pPr>
        <w:jc w:val="center"/>
      </w:pPr>
    </w:p>
    <w:p w14:paraId="12F22ECF" w14:textId="3945241D" w:rsidR="00B66FB9" w:rsidRPr="005468AC" w:rsidRDefault="00B66FB9" w:rsidP="005468AC">
      <w:pPr>
        <w:jc w:val="center"/>
        <w:rPr>
          <w:b/>
          <w:sz w:val="36"/>
        </w:rPr>
      </w:pPr>
      <w:r w:rsidRPr="00361235">
        <w:rPr>
          <w:b/>
          <w:sz w:val="36"/>
        </w:rPr>
        <w:t>References</w:t>
      </w:r>
    </w:p>
    <w:p w14:paraId="6FFA69BA" w14:textId="66EDDF1A" w:rsidR="00361235" w:rsidRDefault="00A756A0" w:rsidP="00B66FB9">
      <w:pPr>
        <w:contextualSpacing/>
        <w:rPr>
          <w:sz w:val="21"/>
        </w:rPr>
      </w:pPr>
      <w:r w:rsidRPr="00A756A0">
        <w:rPr>
          <w:sz w:val="21"/>
        </w:rPr>
        <w:t>[1]</w:t>
      </w:r>
      <w:r w:rsidR="00D1403C">
        <w:rPr>
          <w:sz w:val="21"/>
        </w:rPr>
        <w:t xml:space="preserve"> </w:t>
      </w:r>
      <w:r w:rsidRPr="00A756A0">
        <w:rPr>
          <w:sz w:val="21"/>
        </w:rPr>
        <w:t xml:space="preserve">"Python List </w:t>
      </w:r>
      <w:proofErr w:type="gramStart"/>
      <w:r w:rsidRPr="00A756A0">
        <w:rPr>
          <w:sz w:val="21"/>
        </w:rPr>
        <w:t>sort(</w:t>
      </w:r>
      <w:proofErr w:type="gramEnd"/>
      <w:r w:rsidRPr="00A756A0">
        <w:rPr>
          <w:sz w:val="21"/>
        </w:rPr>
        <w:t>) Method", W3schools.com, 2020. [Online]. Available: https://www.w3schools.com/python/ref_list_sort.asp. [Accessed: 26- Sep- 2020].</w:t>
      </w:r>
    </w:p>
    <w:p w14:paraId="0E90E7D7" w14:textId="4E94D671" w:rsidR="00A756A0" w:rsidRDefault="00A756A0" w:rsidP="00B66FB9">
      <w:pPr>
        <w:contextualSpacing/>
        <w:rPr>
          <w:sz w:val="21"/>
        </w:rPr>
      </w:pPr>
      <w:r w:rsidRPr="00A756A0">
        <w:rPr>
          <w:sz w:val="21"/>
        </w:rPr>
        <w:t>[2]</w:t>
      </w:r>
      <w:r w:rsidR="00D1403C">
        <w:rPr>
          <w:sz w:val="21"/>
        </w:rPr>
        <w:t xml:space="preserve"> </w:t>
      </w:r>
      <w:r w:rsidRPr="00A756A0">
        <w:rPr>
          <w:sz w:val="21"/>
        </w:rPr>
        <w:t xml:space="preserve">"Python List </w:t>
      </w:r>
      <w:proofErr w:type="gramStart"/>
      <w:r w:rsidRPr="00A756A0">
        <w:rPr>
          <w:sz w:val="21"/>
        </w:rPr>
        <w:t>append(</w:t>
      </w:r>
      <w:proofErr w:type="gramEnd"/>
      <w:r w:rsidRPr="00A756A0">
        <w:rPr>
          <w:sz w:val="21"/>
        </w:rPr>
        <w:t>) Method", W3schools.com, 2020. [Online]. Available: https://www.w3schools.com/python/ref_list_append.asp. [Accessed: 26- Sep- 2020].</w:t>
      </w:r>
    </w:p>
    <w:p w14:paraId="44C2C2E6" w14:textId="3EF37967" w:rsidR="00EF042A" w:rsidRDefault="00EF042A" w:rsidP="00B66FB9">
      <w:pPr>
        <w:contextualSpacing/>
        <w:rPr>
          <w:sz w:val="21"/>
        </w:rPr>
      </w:pPr>
      <w:r w:rsidRPr="00EF042A">
        <w:rPr>
          <w:sz w:val="21"/>
        </w:rPr>
        <w:t>[3]</w:t>
      </w:r>
      <w:r w:rsidR="00D1403C">
        <w:rPr>
          <w:sz w:val="21"/>
        </w:rPr>
        <w:t xml:space="preserve"> </w:t>
      </w:r>
      <w:r w:rsidRPr="00EF042A">
        <w:rPr>
          <w:sz w:val="21"/>
        </w:rPr>
        <w:t xml:space="preserve">"The Python </w:t>
      </w:r>
      <w:proofErr w:type="gramStart"/>
      <w:r w:rsidRPr="00EF042A">
        <w:rPr>
          <w:sz w:val="21"/>
        </w:rPr>
        <w:t>zip(</w:t>
      </w:r>
      <w:proofErr w:type="gramEnd"/>
      <w:r w:rsidRPr="00EF042A">
        <w:rPr>
          <w:sz w:val="21"/>
        </w:rPr>
        <w:t>) Function", Stack Abuse, 2020. [Online]. Available: https://stackabuse.com/the-python-zip-function/#:~:text=The%20zip()%20function%20is,by%20the%20zip()%20function. [Accessed: 26- Sep- 2020].</w:t>
      </w:r>
    </w:p>
    <w:p w14:paraId="4AD433A1" w14:textId="1D8541C8" w:rsidR="0000532B" w:rsidRDefault="0000532B" w:rsidP="00B66FB9">
      <w:pPr>
        <w:contextualSpacing/>
        <w:rPr>
          <w:sz w:val="21"/>
        </w:rPr>
      </w:pPr>
      <w:r w:rsidRPr="0000532B">
        <w:rPr>
          <w:sz w:val="21"/>
        </w:rPr>
        <w:t>[</w:t>
      </w:r>
      <w:r w:rsidR="00D1403C">
        <w:rPr>
          <w:sz w:val="21"/>
        </w:rPr>
        <w:t>4</w:t>
      </w:r>
      <w:r w:rsidRPr="0000532B">
        <w:rPr>
          <w:sz w:val="21"/>
        </w:rPr>
        <w:t>]</w:t>
      </w:r>
      <w:r w:rsidR="00D1403C">
        <w:rPr>
          <w:sz w:val="21"/>
        </w:rPr>
        <w:t xml:space="preserve"> </w:t>
      </w:r>
      <w:r w:rsidRPr="0000532B">
        <w:rPr>
          <w:sz w:val="21"/>
        </w:rPr>
        <w:t>"Python Lambda", W3schools.com, 2020. [Online]. Available: https://www.w3schools.com/python/python_lambda.asp. [Accessed: 26- Sep- 2020].</w:t>
      </w:r>
    </w:p>
    <w:p w14:paraId="23808F0F" w14:textId="1CC33288" w:rsidR="00270093" w:rsidRDefault="00270093" w:rsidP="00B66FB9">
      <w:pPr>
        <w:contextualSpacing/>
        <w:rPr>
          <w:sz w:val="21"/>
        </w:rPr>
      </w:pPr>
      <w:r w:rsidRPr="00270093">
        <w:rPr>
          <w:sz w:val="21"/>
        </w:rPr>
        <w:t>[</w:t>
      </w:r>
      <w:r w:rsidR="00D1403C">
        <w:rPr>
          <w:sz w:val="21"/>
        </w:rPr>
        <w:t>5</w:t>
      </w:r>
      <w:r w:rsidRPr="00270093">
        <w:rPr>
          <w:sz w:val="21"/>
        </w:rPr>
        <w:t>]</w:t>
      </w:r>
      <w:r w:rsidR="00D1403C">
        <w:rPr>
          <w:sz w:val="21"/>
        </w:rPr>
        <w:t xml:space="preserve"> </w:t>
      </w:r>
      <w:r w:rsidRPr="00270093">
        <w:rPr>
          <w:sz w:val="21"/>
        </w:rPr>
        <w:t xml:space="preserve">T. </w:t>
      </w:r>
      <w:proofErr w:type="spellStart"/>
      <w:r w:rsidRPr="00270093">
        <w:rPr>
          <w:sz w:val="21"/>
        </w:rPr>
        <w:t>Hunner</w:t>
      </w:r>
      <w:proofErr w:type="spellEnd"/>
      <w:r w:rsidRPr="00270093">
        <w:rPr>
          <w:sz w:val="21"/>
        </w:rPr>
        <w:t xml:space="preserve">, "Python List Comprehensions: Explained Visually - Trey </w:t>
      </w:r>
      <w:proofErr w:type="spellStart"/>
      <w:r w:rsidRPr="00270093">
        <w:rPr>
          <w:sz w:val="21"/>
        </w:rPr>
        <w:t>Hunner</w:t>
      </w:r>
      <w:proofErr w:type="spellEnd"/>
      <w:r w:rsidRPr="00270093">
        <w:rPr>
          <w:sz w:val="21"/>
        </w:rPr>
        <w:t>", Treyhunner.com, 2020. [Online]. Available: https://treyhunner.com/2015/12/python-list-comprehensions-now-in-color/. [Accessed: 26- Sep- 2020].</w:t>
      </w:r>
    </w:p>
    <w:p w14:paraId="077654C4" w14:textId="21D4AE46" w:rsidR="00D00F77" w:rsidRDefault="00D00F77" w:rsidP="00B66FB9">
      <w:pPr>
        <w:contextualSpacing/>
        <w:rPr>
          <w:sz w:val="21"/>
        </w:rPr>
      </w:pPr>
      <w:r w:rsidRPr="00D00F77">
        <w:rPr>
          <w:sz w:val="21"/>
        </w:rPr>
        <w:t>[</w:t>
      </w:r>
      <w:r>
        <w:rPr>
          <w:sz w:val="21"/>
        </w:rPr>
        <w:t>6</w:t>
      </w:r>
      <w:r w:rsidRPr="00D00F77">
        <w:rPr>
          <w:sz w:val="21"/>
        </w:rPr>
        <w:t>]</w:t>
      </w:r>
      <w:r>
        <w:rPr>
          <w:sz w:val="21"/>
        </w:rPr>
        <w:t xml:space="preserve"> </w:t>
      </w:r>
      <w:r w:rsidRPr="00D00F77">
        <w:rPr>
          <w:sz w:val="21"/>
        </w:rPr>
        <w:t xml:space="preserve">"Python List </w:t>
      </w:r>
      <w:proofErr w:type="gramStart"/>
      <w:r w:rsidRPr="00D00F77">
        <w:rPr>
          <w:sz w:val="21"/>
        </w:rPr>
        <w:t>pop(</w:t>
      </w:r>
      <w:proofErr w:type="gramEnd"/>
      <w:r w:rsidRPr="00D00F77">
        <w:rPr>
          <w:sz w:val="21"/>
        </w:rPr>
        <w:t>) Method", W3schools.com, 2020. [Online]. Available: https://www.w3schools.com/python/ref_list_pop.asp. [Accessed: 27- Sep- 2020].</w:t>
      </w:r>
    </w:p>
    <w:p w14:paraId="772E73F1" w14:textId="4C22CD73" w:rsidR="00CC3EBE" w:rsidRDefault="00CC3EBE" w:rsidP="00B66FB9">
      <w:pPr>
        <w:contextualSpacing/>
        <w:rPr>
          <w:sz w:val="21"/>
        </w:rPr>
      </w:pPr>
    </w:p>
    <w:p w14:paraId="59910169" w14:textId="09A08BD0" w:rsidR="00CC3EBE" w:rsidRDefault="00CC3EBE" w:rsidP="00CC3EBE">
      <w:pPr>
        <w:jc w:val="center"/>
        <w:rPr>
          <w:b/>
          <w:sz w:val="36"/>
        </w:rPr>
      </w:pPr>
      <w:r>
        <w:rPr>
          <w:b/>
          <w:sz w:val="36"/>
        </w:rPr>
        <w:t>Appendix</w:t>
      </w:r>
    </w:p>
    <w:p w14:paraId="6F20715E" w14:textId="17E289B0" w:rsidR="00CC3EBE" w:rsidRDefault="00CC3EBE" w:rsidP="00CC3EBE">
      <w:pPr>
        <w:jc w:val="both"/>
        <w:rPr>
          <w:b/>
          <w:sz w:val="36"/>
        </w:rPr>
      </w:pPr>
      <w:proofErr w:type="spellStart"/>
      <w:r>
        <w:rPr>
          <w:sz w:val="21"/>
        </w:rPr>
        <w:t>Github</w:t>
      </w:r>
      <w:proofErr w:type="spellEnd"/>
      <w:r>
        <w:rPr>
          <w:sz w:val="21"/>
        </w:rPr>
        <w:t xml:space="preserve"> Link - </w:t>
      </w:r>
      <w:r w:rsidRPr="00CC3EBE">
        <w:rPr>
          <w:sz w:val="21"/>
        </w:rPr>
        <w:t>https://github.com/Sus102/LA_Lab</w:t>
      </w:r>
    </w:p>
    <w:p w14:paraId="36883E28" w14:textId="30DC577B" w:rsidR="00CC3EBE" w:rsidRPr="005468AC" w:rsidRDefault="00CC3EBE" w:rsidP="00CC3EBE">
      <w:pPr>
        <w:jc w:val="center"/>
        <w:rPr>
          <w:b/>
          <w:sz w:val="36"/>
        </w:rPr>
      </w:pPr>
    </w:p>
    <w:p w14:paraId="6E309A01" w14:textId="77777777" w:rsidR="00CC3EBE" w:rsidRDefault="00CC3EBE" w:rsidP="00B66FB9">
      <w:pPr>
        <w:contextualSpacing/>
        <w:rPr>
          <w:sz w:val="21"/>
        </w:rPr>
      </w:pPr>
    </w:p>
    <w:p w14:paraId="6D073F13" w14:textId="77777777" w:rsidR="00CC3EBE" w:rsidRPr="00361235" w:rsidRDefault="00CC3EBE" w:rsidP="00B66FB9">
      <w:pPr>
        <w:contextualSpacing/>
        <w:rPr>
          <w:sz w:val="21"/>
        </w:rPr>
      </w:pPr>
    </w:p>
    <w:sectPr w:rsidR="00CC3EBE" w:rsidRPr="00361235" w:rsidSect="00244CCD">
      <w:footerReference w:type="default" r:id="rId11"/>
      <w:headerReference w:type="first" r:id="rId12"/>
      <w:footerReference w:type="first" r:id="rId13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D01656" w14:textId="77777777" w:rsidR="005252C9" w:rsidRDefault="005252C9" w:rsidP="00244CCD">
      <w:pPr>
        <w:spacing w:line="240" w:lineRule="auto"/>
      </w:pPr>
      <w:r>
        <w:separator/>
      </w:r>
    </w:p>
  </w:endnote>
  <w:endnote w:type="continuationSeparator" w:id="0">
    <w:p w14:paraId="5A8ABAAD" w14:textId="77777777" w:rsidR="005252C9" w:rsidRDefault="005252C9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E68B1E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1BEA0938" wp14:editId="7C7063B6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EAE2A0F" wp14:editId="7A9085D8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73EAEA" w14:textId="77777777" w:rsidR="006A4D8E" w:rsidRDefault="005252C9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DD259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1437EFEF" wp14:editId="40FC6ADB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E9C34E4" wp14:editId="39A5E6CB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55C50" w14:textId="77777777" w:rsidR="005252C9" w:rsidRDefault="005252C9" w:rsidP="00244CCD">
      <w:pPr>
        <w:spacing w:line="240" w:lineRule="auto"/>
      </w:pPr>
      <w:r>
        <w:separator/>
      </w:r>
    </w:p>
  </w:footnote>
  <w:footnote w:type="continuationSeparator" w:id="0">
    <w:p w14:paraId="3E609B4F" w14:textId="77777777" w:rsidR="005252C9" w:rsidRDefault="005252C9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5CB54A56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E7F3D39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156BAE2D" wp14:editId="5F05ADD1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77EA10FA" wp14:editId="699A2FCB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225C97F7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553E93B4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31F1BF4D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B286B04" wp14:editId="389E645A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F7C99C0" wp14:editId="5A233869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MTc1sTAzNzA2NbJU0lEKTi0uzszPAykwNKoFAJpbgEAtAAAA"/>
  </w:docVars>
  <w:rsids>
    <w:rsidRoot w:val="00361235"/>
    <w:rsid w:val="0000532B"/>
    <w:rsid w:val="0001728C"/>
    <w:rsid w:val="000408C7"/>
    <w:rsid w:val="0004267F"/>
    <w:rsid w:val="00043E81"/>
    <w:rsid w:val="00045F87"/>
    <w:rsid w:val="0004759F"/>
    <w:rsid w:val="00051C8B"/>
    <w:rsid w:val="00053B99"/>
    <w:rsid w:val="00074181"/>
    <w:rsid w:val="00087A4F"/>
    <w:rsid w:val="000C07CD"/>
    <w:rsid w:val="000C21D2"/>
    <w:rsid w:val="000C658E"/>
    <w:rsid w:val="001015DE"/>
    <w:rsid w:val="0010362D"/>
    <w:rsid w:val="001303CF"/>
    <w:rsid w:val="001461B5"/>
    <w:rsid w:val="00161254"/>
    <w:rsid w:val="00166957"/>
    <w:rsid w:val="00175AE9"/>
    <w:rsid w:val="001901A0"/>
    <w:rsid w:val="001D5A6F"/>
    <w:rsid w:val="001D5FF1"/>
    <w:rsid w:val="001F0B84"/>
    <w:rsid w:val="0020218E"/>
    <w:rsid w:val="00206347"/>
    <w:rsid w:val="0021780C"/>
    <w:rsid w:val="002229B6"/>
    <w:rsid w:val="00227279"/>
    <w:rsid w:val="00244CCD"/>
    <w:rsid w:val="00252ED4"/>
    <w:rsid w:val="00266425"/>
    <w:rsid w:val="00270093"/>
    <w:rsid w:val="00286108"/>
    <w:rsid w:val="00287A72"/>
    <w:rsid w:val="002A7D20"/>
    <w:rsid w:val="002B3975"/>
    <w:rsid w:val="002C5D10"/>
    <w:rsid w:val="002F5991"/>
    <w:rsid w:val="00323D28"/>
    <w:rsid w:val="00331EDA"/>
    <w:rsid w:val="00361235"/>
    <w:rsid w:val="00377D94"/>
    <w:rsid w:val="0038020F"/>
    <w:rsid w:val="00381611"/>
    <w:rsid w:val="003B4E28"/>
    <w:rsid w:val="003C0EED"/>
    <w:rsid w:val="003C5DDB"/>
    <w:rsid w:val="003D087C"/>
    <w:rsid w:val="003D424A"/>
    <w:rsid w:val="003D570D"/>
    <w:rsid w:val="003D737B"/>
    <w:rsid w:val="003F5EBD"/>
    <w:rsid w:val="004041BE"/>
    <w:rsid w:val="004063A3"/>
    <w:rsid w:val="004647E2"/>
    <w:rsid w:val="00480B48"/>
    <w:rsid w:val="00497841"/>
    <w:rsid w:val="004A02A7"/>
    <w:rsid w:val="004C3809"/>
    <w:rsid w:val="004F2947"/>
    <w:rsid w:val="004F2BC2"/>
    <w:rsid w:val="005215F8"/>
    <w:rsid w:val="00522B3B"/>
    <w:rsid w:val="005252C9"/>
    <w:rsid w:val="0053138E"/>
    <w:rsid w:val="00531A22"/>
    <w:rsid w:val="00535DFD"/>
    <w:rsid w:val="0054637F"/>
    <w:rsid w:val="005468AC"/>
    <w:rsid w:val="005472BB"/>
    <w:rsid w:val="0055136F"/>
    <w:rsid w:val="0056150F"/>
    <w:rsid w:val="00562D49"/>
    <w:rsid w:val="00567690"/>
    <w:rsid w:val="005860CF"/>
    <w:rsid w:val="00591121"/>
    <w:rsid w:val="0059616A"/>
    <w:rsid w:val="005B433E"/>
    <w:rsid w:val="005C292F"/>
    <w:rsid w:val="005C3FB4"/>
    <w:rsid w:val="005E1BC2"/>
    <w:rsid w:val="005E6FE5"/>
    <w:rsid w:val="00602586"/>
    <w:rsid w:val="006147C5"/>
    <w:rsid w:val="0062476B"/>
    <w:rsid w:val="00627326"/>
    <w:rsid w:val="0068671F"/>
    <w:rsid w:val="006A3E89"/>
    <w:rsid w:val="006A6DF3"/>
    <w:rsid w:val="006C0DFF"/>
    <w:rsid w:val="006C6333"/>
    <w:rsid w:val="006D1754"/>
    <w:rsid w:val="006D5E87"/>
    <w:rsid w:val="006E6109"/>
    <w:rsid w:val="006F38E1"/>
    <w:rsid w:val="006F6AA0"/>
    <w:rsid w:val="00703A6E"/>
    <w:rsid w:val="00767A39"/>
    <w:rsid w:val="007902A9"/>
    <w:rsid w:val="00790656"/>
    <w:rsid w:val="00797C00"/>
    <w:rsid w:val="007C5F7B"/>
    <w:rsid w:val="007D7034"/>
    <w:rsid w:val="007D711D"/>
    <w:rsid w:val="007E3B11"/>
    <w:rsid w:val="007E6033"/>
    <w:rsid w:val="007E744B"/>
    <w:rsid w:val="008016A7"/>
    <w:rsid w:val="00815284"/>
    <w:rsid w:val="00815ECE"/>
    <w:rsid w:val="008328C2"/>
    <w:rsid w:val="00843376"/>
    <w:rsid w:val="00855021"/>
    <w:rsid w:val="00856B50"/>
    <w:rsid w:val="008845DD"/>
    <w:rsid w:val="0089396E"/>
    <w:rsid w:val="008A0AF5"/>
    <w:rsid w:val="008B3BA4"/>
    <w:rsid w:val="008B7322"/>
    <w:rsid w:val="008C1231"/>
    <w:rsid w:val="008D3771"/>
    <w:rsid w:val="008F4FA1"/>
    <w:rsid w:val="009467D6"/>
    <w:rsid w:val="00951672"/>
    <w:rsid w:val="009607F9"/>
    <w:rsid w:val="00975D62"/>
    <w:rsid w:val="00976176"/>
    <w:rsid w:val="00981286"/>
    <w:rsid w:val="00987692"/>
    <w:rsid w:val="009949E2"/>
    <w:rsid w:val="009B5CE1"/>
    <w:rsid w:val="009D2B15"/>
    <w:rsid w:val="009D5B5A"/>
    <w:rsid w:val="009F46DE"/>
    <w:rsid w:val="00A007FC"/>
    <w:rsid w:val="00A2250C"/>
    <w:rsid w:val="00A32B0A"/>
    <w:rsid w:val="00A332E5"/>
    <w:rsid w:val="00A3377A"/>
    <w:rsid w:val="00A35B48"/>
    <w:rsid w:val="00A60887"/>
    <w:rsid w:val="00A756A0"/>
    <w:rsid w:val="00AA0610"/>
    <w:rsid w:val="00AA372A"/>
    <w:rsid w:val="00AB07A7"/>
    <w:rsid w:val="00B50EBC"/>
    <w:rsid w:val="00B62534"/>
    <w:rsid w:val="00B63E1A"/>
    <w:rsid w:val="00B66FB9"/>
    <w:rsid w:val="00B74AB6"/>
    <w:rsid w:val="00BB0841"/>
    <w:rsid w:val="00BC5E27"/>
    <w:rsid w:val="00BD79DE"/>
    <w:rsid w:val="00BE0DBD"/>
    <w:rsid w:val="00BF2EC2"/>
    <w:rsid w:val="00C05F64"/>
    <w:rsid w:val="00C10E50"/>
    <w:rsid w:val="00C245A0"/>
    <w:rsid w:val="00C44E4E"/>
    <w:rsid w:val="00C5673F"/>
    <w:rsid w:val="00C72979"/>
    <w:rsid w:val="00C7619A"/>
    <w:rsid w:val="00C85F6A"/>
    <w:rsid w:val="00C9534C"/>
    <w:rsid w:val="00CA21C7"/>
    <w:rsid w:val="00CC16CD"/>
    <w:rsid w:val="00CC3EBE"/>
    <w:rsid w:val="00CD1603"/>
    <w:rsid w:val="00CD3098"/>
    <w:rsid w:val="00D00F77"/>
    <w:rsid w:val="00D04717"/>
    <w:rsid w:val="00D1403C"/>
    <w:rsid w:val="00D21F85"/>
    <w:rsid w:val="00D507F1"/>
    <w:rsid w:val="00D5746C"/>
    <w:rsid w:val="00D626B0"/>
    <w:rsid w:val="00D87258"/>
    <w:rsid w:val="00D96C78"/>
    <w:rsid w:val="00DA3593"/>
    <w:rsid w:val="00DA6700"/>
    <w:rsid w:val="00DD1719"/>
    <w:rsid w:val="00DF62D6"/>
    <w:rsid w:val="00E06C03"/>
    <w:rsid w:val="00E320CB"/>
    <w:rsid w:val="00E32FC5"/>
    <w:rsid w:val="00E340B9"/>
    <w:rsid w:val="00E4781D"/>
    <w:rsid w:val="00E506AB"/>
    <w:rsid w:val="00E844C0"/>
    <w:rsid w:val="00EA1266"/>
    <w:rsid w:val="00EC2A9C"/>
    <w:rsid w:val="00EF042A"/>
    <w:rsid w:val="00EF13B6"/>
    <w:rsid w:val="00F023B6"/>
    <w:rsid w:val="00F12F99"/>
    <w:rsid w:val="00F24796"/>
    <w:rsid w:val="00F54277"/>
    <w:rsid w:val="00F82C6C"/>
    <w:rsid w:val="00F85607"/>
    <w:rsid w:val="00F86C9F"/>
    <w:rsid w:val="00FB59CB"/>
    <w:rsid w:val="00FC1AF2"/>
    <w:rsid w:val="00FC222D"/>
    <w:rsid w:val="00FE1326"/>
    <w:rsid w:val="00FE4D41"/>
    <w:rsid w:val="00FF0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9322DF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CC3EBE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41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2</TotalTime>
  <Pages>1</Pages>
  <Words>1107</Words>
  <Characters>631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Myke Sustento</cp:lastModifiedBy>
  <cp:revision>193</cp:revision>
  <cp:lastPrinted>2020-09-28T16:31:00Z</cp:lastPrinted>
  <dcterms:created xsi:type="dcterms:W3CDTF">2020-09-24T02:14:00Z</dcterms:created>
  <dcterms:modified xsi:type="dcterms:W3CDTF">2020-09-28T16:31:00Z</dcterms:modified>
</cp:coreProperties>
</file>